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82C5A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76A1">
        <w:rPr>
          <w:rFonts w:ascii="Muli" w:eastAsia="Muli" w:hAnsi="Muli" w:cs="Muli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DB40D8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6054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9AF8B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6054">
        <w:rPr>
          <w:rFonts w:ascii="Muli" w:eastAsia="Muli" w:hAnsi="Muli" w:cs="Muli"/>
          <w:sz w:val="24"/>
          <w:szCs w:val="24"/>
          <w:u w:val="single"/>
        </w:rPr>
        <w:t xml:space="preserve"> 1. IT HELPS TO KEEP A PARTICULAR TAG IN HTML IN ONE TAG, FOR EG: To give the same command to th</w:t>
      </w:r>
      <w:r w:rsidR="007D22C9">
        <w:rPr>
          <w:rFonts w:ascii="Muli" w:eastAsia="Muli" w:hAnsi="Muli" w:cs="Muli"/>
          <w:sz w:val="24"/>
          <w:szCs w:val="24"/>
          <w:u w:val="single"/>
        </w:rPr>
        <w:t>e</w:t>
      </w:r>
      <w:r w:rsidR="008B6054">
        <w:rPr>
          <w:rFonts w:ascii="Muli" w:eastAsia="Muli" w:hAnsi="Muli" w:cs="Muli"/>
          <w:sz w:val="24"/>
          <w:szCs w:val="24"/>
          <w:u w:val="single"/>
        </w:rPr>
        <w:t xml:space="preserve"> whole header tag we use DIV tag.</w:t>
      </w:r>
    </w:p>
    <w:p w14:paraId="1453DC5E" w14:textId="17D60A39" w:rsidR="008B6054" w:rsidRDefault="008B605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ab/>
        <w:t>2. IT HELPS IN GIVING STYLING TO THE TAG, WE CAN GIVE ANY NAME TO THE &lt;div&gt; TAG:</w:t>
      </w:r>
    </w:p>
    <w:p w14:paraId="0952F1F2" w14:textId="7CE87C8F" w:rsidR="008B6054" w:rsidRDefault="008B605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&lt;div class = “header”&gt;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1BE01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67CE">
        <w:rPr>
          <w:rFonts w:ascii="Muli" w:eastAsia="Muli" w:hAnsi="Muli" w:cs="Muli"/>
          <w:sz w:val="24"/>
          <w:szCs w:val="24"/>
          <w:u w:val="single"/>
        </w:rPr>
        <w:t xml:space="preserve"> BOTH HELP TO GIVE POSITION, WHILE ABSOLUTE NEEDS MEASUREMENT , RELATIVE DOES NO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FC737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F03630">
        <w:rPr>
          <w:rFonts w:ascii="Muli" w:eastAsia="Muli" w:hAnsi="Muli" w:cs="Muli"/>
          <w:sz w:val="24"/>
          <w:szCs w:val="24"/>
          <w:u w:val="single"/>
        </w:rPr>
        <w:t xml:space="preserve"> IT HELPS TO GIVE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C896A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D22C9">
        <w:rPr>
          <w:rFonts w:ascii="Muli" w:eastAsia="Muli" w:hAnsi="Muli" w:cs="Muli"/>
          <w:sz w:val="24"/>
          <w:szCs w:val="24"/>
          <w:u w:val="single"/>
        </w:rPr>
        <w:t>JSX- JAVASCRIPT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D8DA5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976A1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62D502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67C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D22C9">
        <w:rPr>
          <w:rFonts w:ascii="Muli" w:eastAsia="Muli" w:hAnsi="Muli" w:cs="Muli"/>
          <w:sz w:val="24"/>
          <w:szCs w:val="24"/>
          <w:u w:val="single"/>
        </w:rPr>
        <w:t>1. IMPORT THE REQUIRED COMPONENTS.</w:t>
      </w:r>
    </w:p>
    <w:p w14:paraId="1B1868BB" w14:textId="0C05001E" w:rsidR="007D22C9" w:rsidRDefault="007D22C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 MAKE REQUIRED CHANGES IN THE DEFAULT APP CLASS.</w:t>
      </w:r>
    </w:p>
    <w:p w14:paraId="36E23333" w14:textId="2C358924" w:rsidR="007D22C9" w:rsidRDefault="007D22C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. DOWNLOAD EXPO GO APP ON MOBILE.</w:t>
      </w:r>
    </w:p>
    <w:p w14:paraId="1CDB0737" w14:textId="3F7EFBE3" w:rsidR="007D22C9" w:rsidRDefault="007D22C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. SCAN THE QR CODE OF THE DEVICE FROM MOBILE APP.</w:t>
      </w:r>
    </w:p>
    <w:p w14:paraId="059212C7" w14:textId="77777777" w:rsidR="007D22C9" w:rsidRDefault="007D22C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4C080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03630">
        <w:rPr>
          <w:rFonts w:ascii="Muli" w:eastAsia="Muli" w:hAnsi="Muli" w:cs="Muli"/>
          <w:sz w:val="24"/>
          <w:szCs w:val="24"/>
          <w:u w:val="single"/>
        </w:rPr>
        <w:t xml:space="preserve">IT </w:t>
      </w:r>
      <w:r w:rsidR="00797488">
        <w:rPr>
          <w:rFonts w:ascii="Muli" w:eastAsia="Muli" w:hAnsi="Muli" w:cs="Muli"/>
          <w:sz w:val="24"/>
          <w:szCs w:val="24"/>
          <w:u w:val="single"/>
        </w:rPr>
        <w:t>DISPLAYS</w:t>
      </w:r>
      <w:r w:rsidR="00F03630">
        <w:rPr>
          <w:rFonts w:ascii="Muli" w:eastAsia="Muli" w:hAnsi="Muli" w:cs="Muli"/>
          <w:sz w:val="24"/>
          <w:szCs w:val="24"/>
          <w:u w:val="single"/>
        </w:rPr>
        <w:t xml:space="preserve"> WHATEVER FUNCTIONS ARE RETURNED BY IT</w:t>
      </w:r>
      <w:r w:rsidR="00797488">
        <w:rPr>
          <w:rFonts w:ascii="Muli" w:eastAsia="Muli" w:hAnsi="Muli" w:cs="Muli"/>
          <w:sz w:val="24"/>
          <w:szCs w:val="24"/>
          <w:u w:val="single"/>
        </w:rPr>
        <w:t>, JUST LIKE ‘display();’</w:t>
      </w:r>
      <w:r w:rsidR="00797488">
        <w:rPr>
          <w:rFonts w:ascii="Muli" w:eastAsia="Muli" w:hAnsi="Muli" w:cs="Muli"/>
          <w:sz w:val="24"/>
          <w:szCs w:val="24"/>
          <w:u w:val="single"/>
        </w:rPr>
        <w:t>.</w:t>
      </w:r>
      <w:bookmarkStart w:id="0" w:name="_GoBack"/>
      <w:bookmarkEnd w:id="0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E2BAE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067CE">
        <w:rPr>
          <w:rFonts w:ascii="Muli" w:eastAsia="Muli" w:hAnsi="Muli" w:cs="Muli"/>
          <w:sz w:val="24"/>
          <w:szCs w:val="24"/>
          <w:u w:val="single"/>
        </w:rPr>
        <w:t xml:space="preserve"> IT </w:t>
      </w:r>
      <w:r w:rsidR="00797488">
        <w:rPr>
          <w:rFonts w:ascii="Muli" w:eastAsia="Muli" w:hAnsi="Muli" w:cs="Muli"/>
          <w:sz w:val="24"/>
          <w:szCs w:val="24"/>
          <w:u w:val="single"/>
        </w:rPr>
        <w:t>RETURNS THE COMPONENTS TO RENDER FUNCTIO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AAFF1A8" w14:textId="1C4B1509" w:rsidR="00A976A1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976A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03630">
        <w:rPr>
          <w:rFonts w:ascii="Muli" w:eastAsia="Muli" w:hAnsi="Muli" w:cs="Muli"/>
          <w:sz w:val="24"/>
          <w:szCs w:val="24"/>
          <w:u w:val="single"/>
        </w:rPr>
        <w:t>VIEW, BUTTON AND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479D7"/>
    <w:rsid w:val="00797488"/>
    <w:rsid w:val="007B555A"/>
    <w:rsid w:val="007D22C9"/>
    <w:rsid w:val="008B6054"/>
    <w:rsid w:val="009526BB"/>
    <w:rsid w:val="00A976A1"/>
    <w:rsid w:val="00F03630"/>
    <w:rsid w:val="00F067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62</Words>
  <Characters>150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nish Jain</cp:lastModifiedBy>
  <cp:revision>2</cp:revision>
  <dcterms:created xsi:type="dcterms:W3CDTF">2021-06-13T05:44:00Z</dcterms:created>
  <dcterms:modified xsi:type="dcterms:W3CDTF">2021-06-13T05:44:00Z</dcterms:modified>
</cp:coreProperties>
</file>